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8FB93C" w14:textId="2F560BA9" w:rsidR="009B698B" w:rsidRPr="009C5529" w:rsidRDefault="004B51DC" w:rsidP="00974020">
      <w:pPr>
        <w:jc w:val="left"/>
        <w:rPr>
          <w:b/>
          <w:bCs/>
          <w:sz w:val="28"/>
          <w:szCs w:val="32"/>
        </w:rPr>
      </w:pPr>
      <w:r w:rsidRPr="009C5529">
        <w:rPr>
          <w:b/>
          <w:bCs/>
          <w:sz w:val="28"/>
          <w:szCs w:val="32"/>
        </w:rPr>
        <w:t xml:space="preserve">Chapter </w:t>
      </w:r>
      <w:r w:rsidR="008A2D31" w:rsidRPr="009C5529">
        <w:rPr>
          <w:b/>
          <w:bCs/>
          <w:sz w:val="28"/>
          <w:szCs w:val="32"/>
        </w:rPr>
        <w:t>9 Register and shifter</w:t>
      </w:r>
    </w:p>
    <w:p w14:paraId="130A2678" w14:textId="59947DD5" w:rsidR="008A2D31" w:rsidRDefault="008A2D31" w:rsidP="00974020">
      <w:pPr>
        <w:jc w:val="left"/>
      </w:pPr>
      <w:r>
        <w:rPr>
          <w:noProof/>
        </w:rPr>
        <w:drawing>
          <wp:inline distT="0" distB="0" distL="0" distR="0" wp14:anchorId="1CF665A4" wp14:editId="4EE24596">
            <wp:extent cx="5274310" cy="158686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C3543" w14:textId="4766FCBE" w:rsidR="008A2D31" w:rsidRDefault="008A2D31" w:rsidP="00974020">
      <w:pPr>
        <w:jc w:val="left"/>
      </w:pPr>
      <w:r>
        <w:rPr>
          <w:rFonts w:hint="eastAsia"/>
        </w:rPr>
        <w:t>1</w:t>
      </w:r>
      <w:r>
        <w:t xml:space="preserve"> </w:t>
      </w:r>
      <w:r>
        <w:rPr>
          <w:rFonts w:hint="eastAsia"/>
        </w:rPr>
        <w:t>用了一个m</w:t>
      </w:r>
      <w:r>
        <w:t>ux</w:t>
      </w:r>
      <w:r>
        <w:rPr>
          <w:rFonts w:hint="eastAsia"/>
        </w:rPr>
        <w:t>后可以选择是继续原来值还是载入新值，方便比较</w:t>
      </w:r>
      <w:r>
        <w:t xml:space="preserve">present value </w:t>
      </w:r>
      <w:r>
        <w:rPr>
          <w:rFonts w:hint="eastAsia"/>
        </w:rPr>
        <w:t>和n</w:t>
      </w:r>
      <w:r>
        <w:t>ext value.</w:t>
      </w:r>
    </w:p>
    <w:p w14:paraId="54FAE4B5" w14:textId="530C88B0" w:rsidR="008A2D31" w:rsidRDefault="008A2D31" w:rsidP="00974020">
      <w:pPr>
        <w:jc w:val="left"/>
      </w:pPr>
      <w:r>
        <w:rPr>
          <w:noProof/>
        </w:rPr>
        <w:drawing>
          <wp:inline distT="0" distB="0" distL="0" distR="0" wp14:anchorId="1FAED7F4" wp14:editId="754AD64F">
            <wp:extent cx="5274310" cy="2072005"/>
            <wp:effectExtent l="0" t="0" r="254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7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4A8AC" w14:textId="16AA2177" w:rsidR="008A2D31" w:rsidRDefault="008A2D31" w:rsidP="00974020">
      <w:pPr>
        <w:jc w:val="left"/>
      </w:pPr>
      <w:r>
        <w:rPr>
          <w:rFonts w:hint="eastAsia"/>
        </w:rPr>
        <w:t>2</w:t>
      </w:r>
      <w:r>
        <w:t xml:space="preserve"> </w:t>
      </w:r>
      <w:r>
        <w:rPr>
          <w:rFonts w:hint="eastAsia"/>
        </w:rPr>
        <w:t>在车载显示屏的例子中：用一个m</w:t>
      </w:r>
      <w:r>
        <w:t>ux</w:t>
      </w:r>
      <w:r>
        <w:rPr>
          <w:rFonts w:hint="eastAsia"/>
        </w:rPr>
        <w:t>来选择把值给哪一个l</w:t>
      </w:r>
      <w:r>
        <w:t xml:space="preserve">oad. </w:t>
      </w:r>
      <w:r>
        <w:rPr>
          <w:rFonts w:hint="eastAsia"/>
        </w:rPr>
        <w:t>好处在于原本若是要显示不同的信息，例如四个信息需要分别对四个r</w:t>
      </w:r>
      <w:r>
        <w:t>egister</w:t>
      </w:r>
      <w:r>
        <w:rPr>
          <w:rFonts w:hint="eastAsia"/>
        </w:rPr>
        <w:t>供线，现在只需要一个公共线，m</w:t>
      </w:r>
      <w:r>
        <w:t>ux</w:t>
      </w:r>
      <w:r>
        <w:rPr>
          <w:rFonts w:hint="eastAsia"/>
        </w:rPr>
        <w:t>选择数据要不要载入。</w:t>
      </w:r>
    </w:p>
    <w:p w14:paraId="17D28B07" w14:textId="524CFA33" w:rsidR="008A2D31" w:rsidRDefault="008A2D31" w:rsidP="00974020">
      <w:pPr>
        <w:jc w:val="left"/>
      </w:pPr>
      <w:r>
        <w:rPr>
          <w:rFonts w:hint="eastAsia"/>
        </w:rPr>
        <w:t>同时，在另一边还可以再加个m</w:t>
      </w:r>
      <w:r>
        <w:t>ux</w:t>
      </w:r>
      <w:r>
        <w:rPr>
          <w:rFonts w:hint="eastAsia"/>
        </w:rPr>
        <w:t>选择哪个r</w:t>
      </w:r>
      <w:r>
        <w:t>egister</w:t>
      </w:r>
      <w:r>
        <w:rPr>
          <w:rFonts w:hint="eastAsia"/>
        </w:rPr>
        <w:t>里的信息能够被上传（</w:t>
      </w:r>
      <w:r>
        <w:t>read data</w:t>
      </w:r>
      <w:r>
        <w:rPr>
          <w:rFonts w:hint="eastAsia"/>
        </w:rPr>
        <w:t>）.</w:t>
      </w:r>
    </w:p>
    <w:p w14:paraId="6E274F77" w14:textId="62A53DE7" w:rsidR="008A2D31" w:rsidRDefault="008A2D31" w:rsidP="00974020">
      <w:pPr>
        <w:jc w:val="left"/>
      </w:pPr>
      <w:r>
        <w:rPr>
          <w:noProof/>
        </w:rPr>
        <w:lastRenderedPageBreak/>
        <w:drawing>
          <wp:inline distT="0" distB="0" distL="0" distR="0" wp14:anchorId="2977CA2F" wp14:editId="2C84184E">
            <wp:extent cx="4611887" cy="367665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13046" cy="3677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4B163" w14:textId="6F43C6EB" w:rsidR="008A2D31" w:rsidRDefault="008A2D31" w:rsidP="00974020">
      <w:pPr>
        <w:jc w:val="left"/>
      </w:pPr>
      <w:r>
        <w:rPr>
          <w:rFonts w:hint="eastAsia"/>
        </w:rPr>
        <w:t>这种用两块m</w:t>
      </w:r>
      <w:r>
        <w:t>ux</w:t>
      </w:r>
      <w:r>
        <w:rPr>
          <w:rFonts w:hint="eastAsia"/>
        </w:rPr>
        <w:t>和中间一堆r</w:t>
      </w:r>
      <w:r>
        <w:t>egister</w:t>
      </w:r>
      <w:r>
        <w:rPr>
          <w:rFonts w:hint="eastAsia"/>
        </w:rPr>
        <w:t>来存放不同的信息用来读写的被成为r</w:t>
      </w:r>
      <w:r>
        <w:t>egister file.</w:t>
      </w:r>
    </w:p>
    <w:p w14:paraId="16331C96" w14:textId="6F90287C" w:rsidR="008A2D31" w:rsidRDefault="008A2D31" w:rsidP="00974020">
      <w:pPr>
        <w:jc w:val="left"/>
      </w:pPr>
      <w:r>
        <w:rPr>
          <w:noProof/>
        </w:rPr>
        <w:drawing>
          <wp:inline distT="0" distB="0" distL="0" distR="0" wp14:anchorId="24DFBC4C" wp14:editId="36477871">
            <wp:extent cx="4781796" cy="1955901"/>
            <wp:effectExtent l="0" t="0" r="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81796" cy="1955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E21D3" w14:textId="73558E92" w:rsidR="0012084F" w:rsidRDefault="0012084F" w:rsidP="00974020">
      <w:pPr>
        <w:jc w:val="left"/>
      </w:pPr>
      <w:r>
        <w:rPr>
          <w:rFonts w:hint="eastAsia"/>
        </w:rPr>
        <w:t>3</w:t>
      </w:r>
      <w:r>
        <w:t xml:space="preserve"> Shift register: </w:t>
      </w:r>
      <w:r>
        <w:rPr>
          <w:rFonts w:hint="eastAsia"/>
        </w:rPr>
        <w:t>把信息</w:t>
      </w:r>
      <w:r>
        <w:t>bit by bit</w:t>
      </w:r>
      <w:r>
        <w:rPr>
          <w:rFonts w:hint="eastAsia"/>
        </w:rPr>
        <w:t>向一个方向移动</w:t>
      </w:r>
    </w:p>
    <w:p w14:paraId="344B64A9" w14:textId="5E696CAF" w:rsidR="0012084F" w:rsidRDefault="0012084F" w:rsidP="00974020">
      <w:pPr>
        <w:jc w:val="left"/>
      </w:pPr>
      <w:r>
        <w:rPr>
          <w:noProof/>
        </w:rPr>
        <w:drawing>
          <wp:inline distT="0" distB="0" distL="0" distR="0" wp14:anchorId="12563428" wp14:editId="31F9FCF1">
            <wp:extent cx="5274310" cy="1156970"/>
            <wp:effectExtent l="0" t="0" r="2540" b="508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5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B6C30" w14:textId="38CF20A7" w:rsidR="0012084F" w:rsidRDefault="0012084F" w:rsidP="00974020">
      <w:pPr>
        <w:jc w:val="left"/>
      </w:pPr>
      <w:r>
        <w:rPr>
          <w:rFonts w:hint="eastAsia"/>
        </w:rPr>
        <w:t>再给这些</w:t>
      </w:r>
      <w:r>
        <w:t>Dff</w:t>
      </w:r>
      <w:r>
        <w:rPr>
          <w:rFonts w:hint="eastAsia"/>
        </w:rPr>
        <w:t>加上一个l</w:t>
      </w:r>
      <w:r>
        <w:t xml:space="preserve">oad </w:t>
      </w:r>
      <w:r>
        <w:rPr>
          <w:rFonts w:hint="eastAsia"/>
        </w:rPr>
        <w:t>mu</w:t>
      </w:r>
      <w:r>
        <w:t>x</w:t>
      </w:r>
      <w:r>
        <w:rPr>
          <w:rFonts w:hint="eastAsia"/>
        </w:rPr>
        <w:t>用来选择保持当前值还是继续</w:t>
      </w:r>
      <w:r w:rsidR="003F4A2E">
        <w:rPr>
          <w:noProof/>
        </w:rPr>
        <w:lastRenderedPageBreak/>
        <w:drawing>
          <wp:inline distT="0" distB="0" distL="0" distR="0" wp14:anchorId="7D247C28" wp14:editId="7BA79B5F">
            <wp:extent cx="5274310" cy="3209925"/>
            <wp:effectExtent l="0" t="0" r="2540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BB6AC" w14:textId="5B5BC292" w:rsidR="0012084F" w:rsidRDefault="003F4A2E" w:rsidP="00974020">
      <w:pPr>
        <w:jc w:val="left"/>
      </w:pPr>
      <w:r>
        <w:rPr>
          <w:rFonts w:hint="eastAsia"/>
        </w:rPr>
        <w:t>用更复杂一点的m</w:t>
      </w:r>
      <w:r>
        <w:t>ux</w:t>
      </w:r>
      <w:r>
        <w:rPr>
          <w:rFonts w:hint="eastAsia"/>
        </w:rPr>
        <w:t>可以来要么s</w:t>
      </w:r>
      <w:r>
        <w:t>hift</w:t>
      </w:r>
      <w:r>
        <w:rPr>
          <w:rFonts w:hint="eastAsia"/>
        </w:rPr>
        <w:t>要么l</w:t>
      </w:r>
      <w:r>
        <w:t>oad</w:t>
      </w:r>
      <w:r>
        <w:rPr>
          <w:rFonts w:hint="eastAsia"/>
        </w:rPr>
        <w:t>新值。</w:t>
      </w:r>
    </w:p>
    <w:p w14:paraId="269EEB9F" w14:textId="36243357" w:rsidR="0012084F" w:rsidRDefault="0012084F" w:rsidP="00974020">
      <w:pPr>
        <w:jc w:val="left"/>
      </w:pPr>
      <w:r>
        <w:rPr>
          <w:noProof/>
        </w:rPr>
        <w:drawing>
          <wp:inline distT="0" distB="0" distL="0" distR="0" wp14:anchorId="25D25F6F" wp14:editId="12D56887">
            <wp:extent cx="5274310" cy="1764665"/>
            <wp:effectExtent l="0" t="0" r="2540" b="698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6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198B2" w14:textId="5BEB6058" w:rsidR="0012084F" w:rsidRDefault="0012084F" w:rsidP="00974020">
      <w:pPr>
        <w:jc w:val="left"/>
      </w:pPr>
    </w:p>
    <w:p w14:paraId="6FDBFB90" w14:textId="317B6408" w:rsidR="005D4024" w:rsidRPr="009C5529" w:rsidRDefault="005D4024" w:rsidP="00974020">
      <w:pPr>
        <w:jc w:val="left"/>
        <w:rPr>
          <w:b/>
          <w:bCs/>
          <w:sz w:val="28"/>
          <w:szCs w:val="28"/>
        </w:rPr>
      </w:pPr>
      <w:r w:rsidRPr="009C5529">
        <w:rPr>
          <w:b/>
          <w:bCs/>
          <w:sz w:val="28"/>
          <w:szCs w:val="28"/>
        </w:rPr>
        <w:t>Chapter 10 FSM</w:t>
      </w:r>
    </w:p>
    <w:p w14:paraId="4CC4BE4C" w14:textId="5164F3CD" w:rsidR="00EE0A88" w:rsidRDefault="00EE0A88" w:rsidP="00974020">
      <w:pPr>
        <w:jc w:val="left"/>
      </w:pPr>
      <w:r>
        <w:rPr>
          <w:rFonts w:hint="eastAsia"/>
        </w:rPr>
        <w:t>性质：o</w:t>
      </w:r>
      <w:r>
        <w:t>ne condition must be true</w:t>
      </w:r>
      <w:r>
        <w:rPr>
          <w:rFonts w:hint="eastAsia"/>
        </w:rPr>
        <w:t>;</w:t>
      </w:r>
      <w:r>
        <w:t xml:space="preserve"> All condition must be considered when leaving  a state.</w:t>
      </w:r>
    </w:p>
    <w:p w14:paraId="28E9DEEF" w14:textId="011CD874" w:rsidR="00EE0A88" w:rsidRDefault="00EE0A88" w:rsidP="00974020">
      <w:pPr>
        <w:jc w:val="left"/>
      </w:pPr>
    </w:p>
    <w:p w14:paraId="486D36BF" w14:textId="4FCED6AE" w:rsidR="00EE0A88" w:rsidRDefault="00EE0A88" w:rsidP="00974020">
      <w:pPr>
        <w:jc w:val="left"/>
      </w:pPr>
      <w:r>
        <w:rPr>
          <w:rFonts w:hint="eastAsia"/>
        </w:rPr>
        <w:t>F</w:t>
      </w:r>
      <w:r>
        <w:t>SM</w:t>
      </w:r>
      <w:r>
        <w:rPr>
          <w:rFonts w:hint="eastAsia"/>
        </w:rPr>
        <w:t>的现实结构：（两部分）</w:t>
      </w:r>
    </w:p>
    <w:p w14:paraId="4D0EA727" w14:textId="56512943" w:rsidR="00EE0A88" w:rsidRDefault="00EE0A88" w:rsidP="00974020">
      <w:pPr>
        <w:jc w:val="left"/>
      </w:pPr>
      <w:r>
        <w:t xml:space="preserve">1 </w:t>
      </w:r>
      <w:r>
        <w:rPr>
          <w:rFonts w:hint="eastAsia"/>
        </w:rPr>
        <w:t>S</w:t>
      </w:r>
      <w:r>
        <w:t xml:space="preserve">tate register; 2 Combinational logic. </w:t>
      </w:r>
      <w:r>
        <w:rPr>
          <w:rFonts w:hint="eastAsia"/>
        </w:rPr>
        <w:t>合称是c</w:t>
      </w:r>
      <w:r>
        <w:t>ontroller</w:t>
      </w:r>
    </w:p>
    <w:p w14:paraId="02A8C2D0" w14:textId="0A2D1ED1" w:rsidR="00EE0A88" w:rsidRDefault="00EE0A88" w:rsidP="00974020">
      <w:pPr>
        <w:jc w:val="left"/>
      </w:pPr>
      <w:r>
        <w:rPr>
          <w:noProof/>
        </w:rPr>
        <w:lastRenderedPageBreak/>
        <w:drawing>
          <wp:inline distT="0" distB="0" distL="0" distR="0" wp14:anchorId="3A29F0F5" wp14:editId="760DCAE1">
            <wp:extent cx="3219615" cy="2413124"/>
            <wp:effectExtent l="0" t="0" r="0" b="635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19615" cy="2413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3DBD2" w14:textId="01AAE99F" w:rsidR="00EE0A88" w:rsidRDefault="00EE0A88" w:rsidP="00974020">
      <w:pPr>
        <w:jc w:val="left"/>
      </w:pPr>
      <w:r>
        <w:rPr>
          <w:rFonts w:hint="eastAsia"/>
        </w:rPr>
        <w:t>设计FSM的五个步骤：</w:t>
      </w:r>
    </w:p>
    <w:p w14:paraId="14D12E7D" w14:textId="41A4AC21" w:rsidR="00EE0A88" w:rsidRDefault="00EE0A88" w:rsidP="00974020">
      <w:pPr>
        <w:jc w:val="left"/>
      </w:pPr>
      <w:r>
        <w:rPr>
          <w:rFonts w:hint="eastAsia"/>
        </w:rPr>
        <w:t>1</w:t>
      </w:r>
      <w:r>
        <w:t xml:space="preserve"> </w:t>
      </w:r>
      <w:r>
        <w:rPr>
          <w:rFonts w:hint="eastAsia"/>
        </w:rPr>
        <w:t>画FSM描述c</w:t>
      </w:r>
      <w:r>
        <w:t>ontroller</w:t>
      </w:r>
      <w:r>
        <w:rPr>
          <w:rFonts w:hint="eastAsia"/>
        </w:rPr>
        <w:t>的b</w:t>
      </w:r>
      <w:r>
        <w:t>ehavior</w:t>
      </w:r>
    </w:p>
    <w:p w14:paraId="656C504B" w14:textId="51CEFED7" w:rsidR="00EE0A88" w:rsidRDefault="00EE0A88" w:rsidP="00974020">
      <w:pPr>
        <w:jc w:val="left"/>
      </w:pPr>
      <w:r>
        <w:rPr>
          <w:rFonts w:hint="eastAsia"/>
        </w:rPr>
        <w:t>2</w:t>
      </w:r>
      <w:r>
        <w:t xml:space="preserve"> </w:t>
      </w:r>
      <w:r w:rsidR="0094230E">
        <w:rPr>
          <w:rFonts w:hint="eastAsia"/>
        </w:rPr>
        <w:t>做出结构：看需要多大的</w:t>
      </w:r>
      <w:r w:rsidR="0094230E">
        <w:t>FF</w:t>
      </w:r>
      <w:r w:rsidR="0094230E">
        <w:rPr>
          <w:rFonts w:hint="eastAsia"/>
        </w:rPr>
        <w:t>作为s</w:t>
      </w:r>
      <w:r w:rsidR="0094230E">
        <w:t>tate register</w:t>
      </w:r>
      <w:r w:rsidR="00706D39">
        <w:t xml:space="preserve">; </w:t>
      </w:r>
      <w:r w:rsidR="0037721D">
        <w:t>FSM</w:t>
      </w:r>
      <w:r w:rsidR="0037721D">
        <w:rPr>
          <w:rFonts w:hint="eastAsia"/>
        </w:rPr>
        <w:t>的输出是组合逻辑；带上输入的c</w:t>
      </w:r>
      <w:r w:rsidR="0037721D">
        <w:t xml:space="preserve">ombinational logic </w:t>
      </w:r>
      <w:r w:rsidR="0037721D">
        <w:rPr>
          <w:rFonts w:hint="eastAsia"/>
        </w:rPr>
        <w:t>作为s</w:t>
      </w:r>
      <w:r w:rsidR="0037721D">
        <w:t>tate register</w:t>
      </w:r>
      <w:r w:rsidR="0037721D">
        <w:rPr>
          <w:rFonts w:hint="eastAsia"/>
        </w:rPr>
        <w:t>的</w:t>
      </w:r>
      <w:r w:rsidR="0037721D">
        <w:t>bits</w:t>
      </w:r>
      <w:r w:rsidR="0037721D">
        <w:rPr>
          <w:rFonts w:hint="eastAsia"/>
        </w:rPr>
        <w:t>和FSM的输入；com</w:t>
      </w:r>
      <w:r w:rsidR="0037721D">
        <w:t>binational logic</w:t>
      </w:r>
      <w:r w:rsidR="0037721D">
        <w:rPr>
          <w:rFonts w:hint="eastAsia"/>
        </w:rPr>
        <w:t>的输出作为n</w:t>
      </w:r>
      <w:r w:rsidR="0037721D">
        <w:t xml:space="preserve">ext state bits </w:t>
      </w:r>
      <w:r w:rsidR="0037721D">
        <w:rPr>
          <w:rFonts w:hint="eastAsia"/>
        </w:rPr>
        <w:t>和FSM输出</w:t>
      </w:r>
    </w:p>
    <w:p w14:paraId="0D135CE5" w14:textId="476AB3FF" w:rsidR="0037721D" w:rsidRDefault="0037721D" w:rsidP="00974020">
      <w:pPr>
        <w:jc w:val="left"/>
      </w:pPr>
      <w:r>
        <w:t xml:space="preserve">3 </w:t>
      </w:r>
      <w:r>
        <w:rPr>
          <w:rFonts w:hint="eastAsia"/>
        </w:rPr>
        <w:t>给每个s</w:t>
      </w:r>
      <w:r>
        <w:t>tates</w:t>
      </w:r>
      <w:r>
        <w:rPr>
          <w:rFonts w:hint="eastAsia"/>
        </w:rPr>
        <w:t>编码</w:t>
      </w:r>
    </w:p>
    <w:p w14:paraId="63881AFF" w14:textId="4B37DEFF" w:rsidR="0037721D" w:rsidRDefault="0037721D" w:rsidP="00974020">
      <w:pPr>
        <w:jc w:val="left"/>
      </w:pPr>
      <w:r>
        <w:rPr>
          <w:rFonts w:hint="eastAsia"/>
        </w:rPr>
        <w:t>4</w:t>
      </w:r>
      <w:r>
        <w:t xml:space="preserve"> create the state table</w:t>
      </w:r>
    </w:p>
    <w:p w14:paraId="3972A83D" w14:textId="41A7ED32" w:rsidR="0037721D" w:rsidRDefault="0037721D" w:rsidP="00974020">
      <w:pPr>
        <w:jc w:val="left"/>
      </w:pPr>
      <w:r>
        <w:rPr>
          <w:rFonts w:hint="eastAsia"/>
        </w:rPr>
        <w:t>5</w:t>
      </w:r>
      <w:r>
        <w:t xml:space="preserve"> </w:t>
      </w:r>
      <w:r>
        <w:rPr>
          <w:rFonts w:hint="eastAsia"/>
        </w:rPr>
        <w:t>根据以上实现c</w:t>
      </w:r>
      <w:r>
        <w:t>ombinational logic</w:t>
      </w:r>
      <w:r>
        <w:rPr>
          <w:rFonts w:hint="eastAsia"/>
        </w:rPr>
        <w:t>的部分</w:t>
      </w:r>
    </w:p>
    <w:p w14:paraId="32797601" w14:textId="403DDC17" w:rsidR="00A11A7F" w:rsidRDefault="00A11A7F" w:rsidP="00974020">
      <w:pPr>
        <w:jc w:val="left"/>
      </w:pPr>
    </w:p>
    <w:p w14:paraId="20312E3B" w14:textId="19C7590A" w:rsidR="009C5529" w:rsidRDefault="009C5529" w:rsidP="00974020">
      <w:pPr>
        <w:jc w:val="left"/>
      </w:pPr>
    </w:p>
    <w:p w14:paraId="0FAF92AD" w14:textId="105006BA" w:rsidR="009C5529" w:rsidRPr="009C5529" w:rsidRDefault="009C5529" w:rsidP="00974020">
      <w:pPr>
        <w:jc w:val="left"/>
        <w:rPr>
          <w:b/>
          <w:bCs/>
          <w:sz w:val="28"/>
          <w:szCs w:val="28"/>
        </w:rPr>
      </w:pPr>
      <w:r w:rsidRPr="009C5529">
        <w:rPr>
          <w:rFonts w:hint="eastAsia"/>
          <w:b/>
          <w:bCs/>
          <w:sz w:val="28"/>
          <w:szCs w:val="28"/>
        </w:rPr>
        <w:t>T</w:t>
      </w:r>
      <w:r w:rsidRPr="009C5529">
        <w:rPr>
          <w:b/>
          <w:bCs/>
          <w:sz w:val="28"/>
          <w:szCs w:val="28"/>
        </w:rPr>
        <w:t>opic 11 FSM Optimization</w:t>
      </w:r>
    </w:p>
    <w:p w14:paraId="691EB6A1" w14:textId="323E7EE1" w:rsidR="009C5529" w:rsidRDefault="009C5529" w:rsidP="00974020">
      <w:pPr>
        <w:jc w:val="left"/>
      </w:pPr>
      <w:r>
        <w:rPr>
          <w:rFonts w:hint="eastAsia"/>
        </w:rPr>
        <w:t>内容总览</w:t>
      </w:r>
    </w:p>
    <w:p w14:paraId="4CC9FAC3" w14:textId="60A8FC7B" w:rsidR="009C5529" w:rsidRPr="009C5529" w:rsidRDefault="009C5529" w:rsidP="00974020">
      <w:pPr>
        <w:jc w:val="left"/>
        <w:rPr>
          <w:rFonts w:ascii="Bahnschrift SemiLight" w:hAnsi="Bahnschrift SemiLight" w:cs="Times New Roman"/>
          <w:color w:val="2E74B5" w:themeColor="accent5" w:themeShade="BF"/>
          <w:sz w:val="24"/>
          <w:szCs w:val="28"/>
        </w:rPr>
      </w:pPr>
      <w:r w:rsidRPr="009C5529">
        <w:rPr>
          <w:rFonts w:ascii="Bahnschrift SemiLight" w:hAnsi="Bahnschrift SemiLight" w:cs="Times New Roman"/>
          <w:color w:val="2E74B5" w:themeColor="accent5" w:themeShade="BF"/>
          <w:sz w:val="24"/>
          <w:szCs w:val="28"/>
        </w:rPr>
        <w:t>优化方法：</w:t>
      </w:r>
    </w:p>
    <w:p w14:paraId="6FFE7B76" w14:textId="68EB57F5" w:rsidR="009C5529" w:rsidRPr="009C5529" w:rsidRDefault="009C5529" w:rsidP="00974020">
      <w:pPr>
        <w:pStyle w:val="a3"/>
        <w:numPr>
          <w:ilvl w:val="0"/>
          <w:numId w:val="3"/>
        </w:numPr>
        <w:ind w:firstLineChars="0"/>
        <w:jc w:val="left"/>
        <w:rPr>
          <w:rFonts w:ascii="Bahnschrift SemiLight" w:hAnsi="Bahnschrift SemiLight" w:cs="Times New Roman"/>
          <w:color w:val="2E74B5" w:themeColor="accent5" w:themeShade="BF"/>
          <w:sz w:val="24"/>
          <w:szCs w:val="28"/>
        </w:rPr>
      </w:pPr>
      <w:r w:rsidRPr="009C5529">
        <w:rPr>
          <w:rFonts w:ascii="Bahnschrift SemiLight" w:hAnsi="Bahnschrift SemiLight" w:cs="Times New Roman"/>
          <w:color w:val="2E74B5" w:themeColor="accent5" w:themeShade="BF"/>
          <w:sz w:val="24"/>
          <w:szCs w:val="28"/>
        </w:rPr>
        <w:t>State Reduction</w:t>
      </w:r>
    </w:p>
    <w:p w14:paraId="279A2F5E" w14:textId="5DDF5FE6" w:rsidR="009C5529" w:rsidRPr="009C5529" w:rsidRDefault="009C5529" w:rsidP="00974020">
      <w:pPr>
        <w:pStyle w:val="a3"/>
        <w:numPr>
          <w:ilvl w:val="0"/>
          <w:numId w:val="3"/>
        </w:numPr>
        <w:ind w:firstLineChars="0"/>
        <w:jc w:val="left"/>
        <w:rPr>
          <w:rFonts w:ascii="Bahnschrift SemiLight" w:hAnsi="Bahnschrift SemiLight" w:cs="Times New Roman"/>
          <w:color w:val="2E74B5" w:themeColor="accent5" w:themeShade="BF"/>
          <w:sz w:val="24"/>
          <w:szCs w:val="28"/>
        </w:rPr>
      </w:pPr>
      <w:r w:rsidRPr="009C5529">
        <w:rPr>
          <w:rFonts w:ascii="Bahnschrift SemiLight" w:hAnsi="Bahnschrift SemiLight" w:cs="Times New Roman"/>
          <w:color w:val="2E74B5" w:themeColor="accent5" w:themeShade="BF"/>
          <w:sz w:val="24"/>
          <w:szCs w:val="28"/>
        </w:rPr>
        <w:t>Implication Tables</w:t>
      </w:r>
    </w:p>
    <w:p w14:paraId="5D6EDC42" w14:textId="7FF744DB" w:rsidR="009C5529" w:rsidRPr="009C5529" w:rsidRDefault="009C5529" w:rsidP="00974020">
      <w:pPr>
        <w:pStyle w:val="a3"/>
        <w:numPr>
          <w:ilvl w:val="0"/>
          <w:numId w:val="3"/>
        </w:numPr>
        <w:ind w:firstLineChars="0"/>
        <w:jc w:val="left"/>
        <w:rPr>
          <w:rFonts w:ascii="Bahnschrift SemiLight" w:hAnsi="Bahnschrift SemiLight" w:cs="Times New Roman"/>
          <w:color w:val="2E74B5" w:themeColor="accent5" w:themeShade="BF"/>
          <w:sz w:val="24"/>
          <w:szCs w:val="28"/>
        </w:rPr>
      </w:pPr>
      <w:r w:rsidRPr="009C5529">
        <w:rPr>
          <w:rFonts w:ascii="Bahnschrift SemiLight" w:hAnsi="Bahnschrift SemiLight" w:cs="Times New Roman"/>
          <w:color w:val="2E74B5" w:themeColor="accent5" w:themeShade="BF"/>
          <w:sz w:val="24"/>
          <w:szCs w:val="28"/>
        </w:rPr>
        <w:t>State encoding: One-hot encoding</w:t>
      </w:r>
    </w:p>
    <w:p w14:paraId="4C198CCE" w14:textId="22E6985B" w:rsidR="009C5529" w:rsidRPr="009C5529" w:rsidRDefault="009C5529" w:rsidP="00974020">
      <w:pPr>
        <w:pStyle w:val="a3"/>
        <w:numPr>
          <w:ilvl w:val="0"/>
          <w:numId w:val="3"/>
        </w:numPr>
        <w:ind w:firstLineChars="0"/>
        <w:jc w:val="left"/>
        <w:rPr>
          <w:rFonts w:ascii="Bahnschrift SemiLight" w:hAnsi="Bahnschrift SemiLight" w:cs="Times New Roman"/>
          <w:color w:val="2E74B5" w:themeColor="accent5" w:themeShade="BF"/>
          <w:sz w:val="24"/>
          <w:szCs w:val="28"/>
        </w:rPr>
      </w:pPr>
      <w:r w:rsidRPr="009C5529">
        <w:rPr>
          <w:rFonts w:ascii="Bahnschrift SemiLight" w:hAnsi="Bahnschrift SemiLight" w:cs="Times New Roman"/>
          <w:color w:val="2E74B5" w:themeColor="accent5" w:themeShade="BF"/>
          <w:sz w:val="24"/>
          <w:szCs w:val="28"/>
        </w:rPr>
        <w:t>Completing an FSM</w:t>
      </w:r>
    </w:p>
    <w:p w14:paraId="036FA278" w14:textId="0113C1E5" w:rsidR="009C5529" w:rsidRPr="009C5529" w:rsidRDefault="009C5529" w:rsidP="00974020">
      <w:pPr>
        <w:jc w:val="left"/>
        <w:rPr>
          <w:rFonts w:ascii="Bahnschrift SemiLight" w:hAnsi="Bahnschrift SemiLight" w:cs="Times New Roman"/>
          <w:color w:val="2E74B5" w:themeColor="accent5" w:themeShade="BF"/>
          <w:sz w:val="24"/>
          <w:szCs w:val="28"/>
        </w:rPr>
      </w:pPr>
    </w:p>
    <w:p w14:paraId="6E02166D" w14:textId="22964C44" w:rsidR="009C5529" w:rsidRPr="009C5529" w:rsidRDefault="009C5529" w:rsidP="00974020">
      <w:pPr>
        <w:jc w:val="left"/>
        <w:rPr>
          <w:rFonts w:ascii="Bahnschrift SemiLight" w:hAnsi="Bahnschrift SemiLight" w:cs="Times New Roman"/>
          <w:color w:val="2E74B5" w:themeColor="accent5" w:themeShade="BF"/>
          <w:sz w:val="24"/>
          <w:szCs w:val="28"/>
        </w:rPr>
      </w:pPr>
      <w:r w:rsidRPr="009C5529">
        <w:rPr>
          <w:rFonts w:ascii="Bahnschrift SemiLight" w:hAnsi="Bahnschrift SemiLight" w:cs="Times New Roman"/>
          <w:color w:val="2E74B5" w:themeColor="accent5" w:themeShade="BF"/>
          <w:sz w:val="24"/>
          <w:szCs w:val="28"/>
        </w:rPr>
        <w:t>FSM Reverse engineering.</w:t>
      </w:r>
    </w:p>
    <w:p w14:paraId="7AF88DF6" w14:textId="2C6B1E97" w:rsidR="009C5529" w:rsidRDefault="009C5529" w:rsidP="00974020">
      <w:pPr>
        <w:jc w:val="left"/>
      </w:pPr>
    </w:p>
    <w:p w14:paraId="1DFF13AD" w14:textId="51B234F1" w:rsidR="00F72A99" w:rsidRPr="00F72A99" w:rsidRDefault="00F72A99" w:rsidP="00974020">
      <w:pPr>
        <w:jc w:val="left"/>
        <w:rPr>
          <w:sz w:val="22"/>
        </w:rPr>
      </w:pPr>
      <w:r w:rsidRPr="00F72A99">
        <w:rPr>
          <w:rFonts w:hint="eastAsia"/>
          <w:sz w:val="22"/>
        </w:rPr>
        <w:t>1</w:t>
      </w:r>
      <w:r w:rsidRPr="00F72A99">
        <w:rPr>
          <w:sz w:val="22"/>
        </w:rPr>
        <w:t xml:space="preserve"> State Reduction</w:t>
      </w:r>
    </w:p>
    <w:p w14:paraId="3CA5DE03" w14:textId="33B8D2BD" w:rsidR="00F72A99" w:rsidRDefault="00F72A99" w:rsidP="00974020">
      <w:pPr>
        <w:jc w:val="left"/>
        <w:rPr>
          <w:sz w:val="22"/>
        </w:rPr>
      </w:pPr>
      <w:r w:rsidRPr="00F72A99">
        <w:rPr>
          <w:rFonts w:hint="eastAsia"/>
          <w:sz w:val="22"/>
        </w:rPr>
        <w:t>做法：把</w:t>
      </w:r>
      <w:r w:rsidRPr="00F72A99">
        <w:rPr>
          <w:sz w:val="22"/>
        </w:rPr>
        <w:t>state table</w:t>
      </w:r>
      <w:r w:rsidRPr="00F72A99">
        <w:rPr>
          <w:rFonts w:hint="eastAsia"/>
          <w:sz w:val="22"/>
        </w:rPr>
        <w:t>列出来，要是</w:t>
      </w:r>
      <w:r w:rsidRPr="00F72A99">
        <w:rPr>
          <w:sz w:val="22"/>
        </w:rPr>
        <w:t>next state, output</w:t>
      </w:r>
      <w:r w:rsidRPr="00F72A99">
        <w:rPr>
          <w:rFonts w:hint="eastAsia"/>
          <w:sz w:val="22"/>
        </w:rPr>
        <w:t>都一样，那么把重复的那行删掉</w:t>
      </w:r>
      <w:r>
        <w:rPr>
          <w:rFonts w:hint="eastAsia"/>
          <w:sz w:val="22"/>
        </w:rPr>
        <w:t>。接着把被删掉那行里输入无论是0</w:t>
      </w:r>
      <w:r>
        <w:rPr>
          <w:sz w:val="22"/>
        </w:rPr>
        <w:t>/1</w:t>
      </w:r>
      <w:r>
        <w:rPr>
          <w:rFonts w:hint="eastAsia"/>
          <w:sz w:val="22"/>
        </w:rPr>
        <w:t>的两种情况都改成与之重复的那个p</w:t>
      </w:r>
      <w:r>
        <w:rPr>
          <w:sz w:val="22"/>
        </w:rPr>
        <w:t xml:space="preserve">resent state. </w:t>
      </w:r>
      <w:r>
        <w:rPr>
          <w:rFonts w:hint="eastAsia"/>
          <w:sz w:val="22"/>
        </w:rPr>
        <w:t>再由此用</w:t>
      </w:r>
      <w:r>
        <w:rPr>
          <w:sz w:val="22"/>
        </w:rPr>
        <w:t>K-map</w:t>
      </w:r>
      <w:r>
        <w:rPr>
          <w:rFonts w:hint="eastAsia"/>
          <w:sz w:val="22"/>
        </w:rPr>
        <w:t>化简。</w:t>
      </w:r>
    </w:p>
    <w:p w14:paraId="5479705B" w14:textId="51D828C7" w:rsidR="00F72A99" w:rsidRDefault="00F72A99" w:rsidP="00974020">
      <w:pPr>
        <w:jc w:val="left"/>
        <w:rPr>
          <w:sz w:val="22"/>
        </w:rPr>
      </w:pPr>
    </w:p>
    <w:p w14:paraId="6CA12C56" w14:textId="29D68D21" w:rsidR="00F72A99" w:rsidRDefault="00F72A99" w:rsidP="00974020">
      <w:pPr>
        <w:jc w:val="left"/>
        <w:rPr>
          <w:sz w:val="22"/>
        </w:rPr>
      </w:pPr>
      <w:r>
        <w:rPr>
          <w:rFonts w:hint="eastAsia"/>
          <w:sz w:val="22"/>
        </w:rPr>
        <w:t>2</w:t>
      </w:r>
      <w:r>
        <w:rPr>
          <w:sz w:val="22"/>
        </w:rPr>
        <w:t xml:space="preserve"> Implication Tables</w:t>
      </w:r>
    </w:p>
    <w:p w14:paraId="26F0E908" w14:textId="712D29AC" w:rsidR="00F72A99" w:rsidRDefault="00CB2D72" w:rsidP="00974020">
      <w:pPr>
        <w:jc w:val="left"/>
        <w:rPr>
          <w:sz w:val="22"/>
        </w:rPr>
      </w:pPr>
      <w:r>
        <w:rPr>
          <w:rFonts w:hint="eastAsia"/>
          <w:sz w:val="22"/>
        </w:rPr>
        <w:t>横向竖向分别写从s</w:t>
      </w:r>
      <w:r>
        <w:rPr>
          <w:sz w:val="22"/>
        </w:rPr>
        <w:t>tate0-max</w:t>
      </w:r>
    </w:p>
    <w:p w14:paraId="6CA4A70A" w14:textId="197DC7F8" w:rsidR="00CB2D72" w:rsidRDefault="00CB2D72" w:rsidP="00974020">
      <w:pPr>
        <w:jc w:val="left"/>
        <w:rPr>
          <w:sz w:val="22"/>
        </w:rPr>
      </w:pPr>
      <w:r>
        <w:rPr>
          <w:rFonts w:hint="eastAsia"/>
          <w:sz w:val="22"/>
        </w:rPr>
        <w:t>只保留下三角，对角线也删掉</w:t>
      </w:r>
    </w:p>
    <w:p w14:paraId="096D3324" w14:textId="147CAD6B" w:rsidR="00CB2D72" w:rsidRDefault="00CB2D72" w:rsidP="00974020">
      <w:pPr>
        <w:jc w:val="left"/>
        <w:rPr>
          <w:sz w:val="22"/>
        </w:rPr>
      </w:pPr>
      <w:r>
        <w:rPr>
          <w:rFonts w:hint="eastAsia"/>
          <w:sz w:val="22"/>
        </w:rPr>
        <w:t>看每个p</w:t>
      </w:r>
      <w:r>
        <w:rPr>
          <w:sz w:val="22"/>
        </w:rPr>
        <w:t>air,</w:t>
      </w:r>
      <w:r>
        <w:rPr>
          <w:rFonts w:hint="eastAsia"/>
          <w:sz w:val="22"/>
        </w:rPr>
        <w:t>如果o</w:t>
      </w:r>
      <w:r>
        <w:rPr>
          <w:sz w:val="22"/>
        </w:rPr>
        <w:t>utput</w:t>
      </w:r>
      <w:r>
        <w:rPr>
          <w:rFonts w:hint="eastAsia"/>
          <w:sz w:val="22"/>
        </w:rPr>
        <w:t>不一致，这一格打叉</w:t>
      </w:r>
      <w:r w:rsidR="00027A02">
        <w:rPr>
          <w:rFonts w:hint="eastAsia"/>
          <w:sz w:val="22"/>
        </w:rPr>
        <w:t>。</w:t>
      </w:r>
    </w:p>
    <w:p w14:paraId="24F4B90B" w14:textId="17779843" w:rsidR="00CB2D72" w:rsidRDefault="00CB2D72" w:rsidP="00974020">
      <w:pPr>
        <w:jc w:val="left"/>
        <w:rPr>
          <w:sz w:val="22"/>
        </w:rPr>
      </w:pPr>
      <w:r>
        <w:rPr>
          <w:rFonts w:hint="eastAsia"/>
          <w:sz w:val="22"/>
        </w:rPr>
        <w:lastRenderedPageBreak/>
        <w:t>把叉全删掉后，剩下格子里写上当i</w:t>
      </w:r>
      <w:r>
        <w:rPr>
          <w:sz w:val="22"/>
        </w:rPr>
        <w:t>nput</w:t>
      </w:r>
      <w:r>
        <w:rPr>
          <w:rFonts w:hint="eastAsia"/>
          <w:sz w:val="22"/>
        </w:rPr>
        <w:t>=1时，</w:t>
      </w:r>
      <w:r w:rsidR="00027A02">
        <w:rPr>
          <w:rFonts w:hint="eastAsia"/>
          <w:sz w:val="22"/>
        </w:rPr>
        <w:t>两个的n</w:t>
      </w:r>
      <w:r w:rsidR="00027A02">
        <w:rPr>
          <w:sz w:val="22"/>
        </w:rPr>
        <w:t>ext state</w:t>
      </w:r>
      <w:r w:rsidR="00027A02">
        <w:rPr>
          <w:rFonts w:hint="eastAsia"/>
          <w:sz w:val="22"/>
        </w:rPr>
        <w:t>作为一个p</w:t>
      </w:r>
      <w:r w:rsidR="00027A02">
        <w:rPr>
          <w:sz w:val="22"/>
        </w:rPr>
        <w:t>air,</w:t>
      </w:r>
      <w:r w:rsidR="00027A02">
        <w:rPr>
          <w:rFonts w:hint="eastAsia"/>
          <w:sz w:val="22"/>
        </w:rPr>
        <w:t>总共有两个p</w:t>
      </w:r>
      <w:r w:rsidR="00027A02">
        <w:rPr>
          <w:sz w:val="22"/>
        </w:rPr>
        <w:t>airs.</w:t>
      </w:r>
    </w:p>
    <w:p w14:paraId="6218F1EB" w14:textId="5F7AF42D" w:rsidR="00027A02" w:rsidRDefault="00027A02" w:rsidP="00974020">
      <w:pPr>
        <w:jc w:val="left"/>
        <w:rPr>
          <w:sz w:val="22"/>
        </w:rPr>
      </w:pPr>
      <w:r>
        <w:rPr>
          <w:rFonts w:hint="eastAsia"/>
          <w:sz w:val="22"/>
        </w:rPr>
        <w:t>要是这两个p</w:t>
      </w:r>
      <w:r>
        <w:rPr>
          <w:sz w:val="22"/>
        </w:rPr>
        <w:t>air</w:t>
      </w:r>
      <w:r>
        <w:rPr>
          <w:rFonts w:hint="eastAsia"/>
          <w:sz w:val="22"/>
        </w:rPr>
        <w:t>和别的剩下格子里的n</w:t>
      </w:r>
      <w:r>
        <w:rPr>
          <w:sz w:val="22"/>
        </w:rPr>
        <w:t>ext state pair</w:t>
      </w:r>
      <w:r>
        <w:rPr>
          <w:rFonts w:hint="eastAsia"/>
          <w:sz w:val="22"/>
        </w:rPr>
        <w:t>不相同，那打叉，要是相同（只是循序不一样），那么视为这两个是相同的。合并为一个</w:t>
      </w:r>
    </w:p>
    <w:p w14:paraId="0AF65D02" w14:textId="285AD677" w:rsidR="004D344E" w:rsidRDefault="004D344E" w:rsidP="00974020">
      <w:pPr>
        <w:jc w:val="left"/>
        <w:rPr>
          <w:sz w:val="22"/>
        </w:rPr>
      </w:pPr>
    </w:p>
    <w:p w14:paraId="5F764130" w14:textId="16BEBC21" w:rsidR="004D344E" w:rsidRDefault="004D344E" w:rsidP="00974020">
      <w:pPr>
        <w:jc w:val="left"/>
        <w:rPr>
          <w:sz w:val="22"/>
        </w:rPr>
      </w:pPr>
      <w:r>
        <w:rPr>
          <w:rFonts w:hint="eastAsia"/>
          <w:sz w:val="22"/>
        </w:rPr>
        <w:t>3</w:t>
      </w:r>
      <w:r>
        <w:rPr>
          <w:sz w:val="22"/>
        </w:rPr>
        <w:t xml:space="preserve"> </w:t>
      </w:r>
      <w:r>
        <w:rPr>
          <w:rFonts w:hint="eastAsia"/>
          <w:sz w:val="22"/>
        </w:rPr>
        <w:t>St</w:t>
      </w:r>
      <w:r>
        <w:rPr>
          <w:sz w:val="22"/>
        </w:rPr>
        <w:t>ate Encoding</w:t>
      </w:r>
      <w:r>
        <w:rPr>
          <w:rFonts w:hint="eastAsia"/>
          <w:sz w:val="22"/>
        </w:rPr>
        <w:t>:</w:t>
      </w:r>
      <w:r>
        <w:rPr>
          <w:sz w:val="22"/>
        </w:rPr>
        <w:t xml:space="preserve"> One-hot encoding</w:t>
      </w:r>
    </w:p>
    <w:p w14:paraId="2E43FBA8" w14:textId="22280B87" w:rsidR="004D344E" w:rsidRDefault="004D344E" w:rsidP="00974020">
      <w:pPr>
        <w:jc w:val="left"/>
        <w:rPr>
          <w:sz w:val="22"/>
        </w:rPr>
      </w:pPr>
      <w:r>
        <w:rPr>
          <w:rFonts w:hint="eastAsia"/>
          <w:sz w:val="22"/>
        </w:rPr>
        <w:t>原本用0</w:t>
      </w:r>
      <w:r>
        <w:rPr>
          <w:sz w:val="22"/>
        </w:rPr>
        <w:t>0/01/10/11</w:t>
      </w:r>
      <w:r>
        <w:rPr>
          <w:rFonts w:hint="eastAsia"/>
          <w:sz w:val="22"/>
        </w:rPr>
        <w:t>换成0</w:t>
      </w:r>
      <w:r>
        <w:rPr>
          <w:sz w:val="22"/>
        </w:rPr>
        <w:t>001/0010/0100/1000</w:t>
      </w:r>
    </w:p>
    <w:p w14:paraId="754F0B7D" w14:textId="7478A541" w:rsidR="004D344E" w:rsidRDefault="004D344E" w:rsidP="00974020">
      <w:pPr>
        <w:jc w:val="left"/>
        <w:rPr>
          <w:sz w:val="22"/>
        </w:rPr>
      </w:pPr>
    </w:p>
    <w:p w14:paraId="5368AFB7" w14:textId="0BC5F046" w:rsidR="004D344E" w:rsidRDefault="004D344E" w:rsidP="00974020">
      <w:pPr>
        <w:jc w:val="left"/>
        <w:rPr>
          <w:sz w:val="22"/>
        </w:rPr>
      </w:pPr>
      <w:r>
        <w:rPr>
          <w:rFonts w:hint="eastAsia"/>
          <w:sz w:val="22"/>
        </w:rPr>
        <w:t>4</w:t>
      </w:r>
      <w:r>
        <w:rPr>
          <w:sz w:val="22"/>
        </w:rPr>
        <w:t xml:space="preserve"> </w:t>
      </w:r>
      <w:r>
        <w:rPr>
          <w:rFonts w:hint="eastAsia"/>
          <w:sz w:val="22"/>
        </w:rPr>
        <w:t>Com</w:t>
      </w:r>
      <w:r>
        <w:rPr>
          <w:sz w:val="22"/>
        </w:rPr>
        <w:t>plete FSM</w:t>
      </w:r>
    </w:p>
    <w:p w14:paraId="439F6387" w14:textId="56580CB2" w:rsidR="004D344E" w:rsidRDefault="004D344E" w:rsidP="00974020">
      <w:pPr>
        <w:jc w:val="left"/>
        <w:rPr>
          <w:sz w:val="22"/>
        </w:rPr>
      </w:pPr>
      <w:r>
        <w:rPr>
          <w:rFonts w:hint="eastAsia"/>
          <w:sz w:val="22"/>
        </w:rPr>
        <w:t>把原本没有的状态X全写出来，用K-map化简，可能导致一些u</w:t>
      </w:r>
      <w:r>
        <w:rPr>
          <w:sz w:val="22"/>
        </w:rPr>
        <w:t>nwanted state</w:t>
      </w:r>
      <w:r>
        <w:rPr>
          <w:rFonts w:hint="eastAsia"/>
          <w:sz w:val="22"/>
        </w:rPr>
        <w:t>返回w</w:t>
      </w:r>
      <w:r>
        <w:rPr>
          <w:sz w:val="22"/>
        </w:rPr>
        <w:t xml:space="preserve">anted state </w:t>
      </w:r>
      <w:r>
        <w:rPr>
          <w:rFonts w:hint="eastAsia"/>
          <w:sz w:val="22"/>
        </w:rPr>
        <w:t>速度变慢，所以人为赋给这个s</w:t>
      </w:r>
      <w:r>
        <w:rPr>
          <w:sz w:val="22"/>
        </w:rPr>
        <w:t>tate</w:t>
      </w:r>
      <w:r>
        <w:rPr>
          <w:rFonts w:hint="eastAsia"/>
          <w:sz w:val="22"/>
        </w:rPr>
        <w:t>一个n</w:t>
      </w:r>
      <w:r>
        <w:rPr>
          <w:sz w:val="22"/>
        </w:rPr>
        <w:t>ext state</w:t>
      </w:r>
      <w:r w:rsidR="00974020">
        <w:rPr>
          <w:noProof/>
        </w:rPr>
        <w:drawing>
          <wp:inline distT="0" distB="0" distL="0" distR="0" wp14:anchorId="4408471A" wp14:editId="1DFB8CDF">
            <wp:extent cx="5274310" cy="1980565"/>
            <wp:effectExtent l="0" t="0" r="2540" b="63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BDFA9" w14:textId="15F00574" w:rsidR="00974020" w:rsidRDefault="00974020" w:rsidP="00974020">
      <w:pPr>
        <w:jc w:val="left"/>
        <w:rPr>
          <w:sz w:val="22"/>
        </w:rPr>
      </w:pPr>
    </w:p>
    <w:p w14:paraId="340DE951" w14:textId="3373C410" w:rsidR="00974020" w:rsidRDefault="00974020" w:rsidP="00974020">
      <w:pPr>
        <w:jc w:val="left"/>
        <w:rPr>
          <w:sz w:val="22"/>
        </w:rPr>
      </w:pPr>
      <w:r>
        <w:rPr>
          <w:rFonts w:hint="eastAsia"/>
          <w:sz w:val="22"/>
        </w:rPr>
        <w:t>F</w:t>
      </w:r>
      <w:r>
        <w:rPr>
          <w:sz w:val="22"/>
        </w:rPr>
        <w:t>SM Reverse Engineering (Very important)</w:t>
      </w:r>
    </w:p>
    <w:p w14:paraId="7B355D52" w14:textId="0B68F46B" w:rsidR="00974020" w:rsidRDefault="00974020" w:rsidP="00974020">
      <w:pPr>
        <w:jc w:val="left"/>
        <w:rPr>
          <w:sz w:val="22"/>
        </w:rPr>
      </w:pPr>
      <w:r>
        <w:rPr>
          <w:rFonts w:hint="eastAsia"/>
          <w:sz w:val="22"/>
        </w:rPr>
        <w:t>给一个FSM的电路，f</w:t>
      </w:r>
      <w:r>
        <w:rPr>
          <w:sz w:val="22"/>
        </w:rPr>
        <w:t>igure out the behavior</w:t>
      </w:r>
    </w:p>
    <w:p w14:paraId="54756D9C" w14:textId="536C00E4" w:rsidR="00974020" w:rsidRDefault="00974020" w:rsidP="00974020">
      <w:pPr>
        <w:jc w:val="left"/>
        <w:rPr>
          <w:sz w:val="22"/>
        </w:rPr>
      </w:pPr>
      <w:r>
        <w:rPr>
          <w:rFonts w:hint="eastAsia"/>
          <w:sz w:val="22"/>
        </w:rPr>
        <w:t>看以下几个方面：1</w:t>
      </w:r>
      <w:r>
        <w:rPr>
          <w:sz w:val="22"/>
        </w:rPr>
        <w:t xml:space="preserve"> Mealy or Moore? / 2 How many states/ 3 State table? /4 State diagram?</w:t>
      </w:r>
    </w:p>
    <w:p w14:paraId="716B1D77" w14:textId="35565AFD" w:rsidR="00EF1149" w:rsidRDefault="00EF1149" w:rsidP="00974020">
      <w:pPr>
        <w:jc w:val="left"/>
        <w:rPr>
          <w:sz w:val="22"/>
        </w:rPr>
      </w:pPr>
    </w:p>
    <w:p w14:paraId="4CED6005" w14:textId="2B51D1E9" w:rsidR="00EF1149" w:rsidRDefault="00EF1149" w:rsidP="00974020">
      <w:pPr>
        <w:jc w:val="left"/>
        <w:rPr>
          <w:sz w:val="22"/>
        </w:rPr>
      </w:pPr>
      <w:r>
        <w:rPr>
          <w:rFonts w:hint="eastAsia"/>
          <w:sz w:val="22"/>
        </w:rPr>
        <w:t>T</w:t>
      </w:r>
      <w:r>
        <w:rPr>
          <w:sz w:val="22"/>
        </w:rPr>
        <w:t>opic 12 RTL Design</w:t>
      </w:r>
    </w:p>
    <w:p w14:paraId="7CEEA737" w14:textId="25D37549" w:rsidR="003E3E4B" w:rsidRDefault="003E3E4B" w:rsidP="00974020">
      <w:pPr>
        <w:jc w:val="left"/>
        <w:rPr>
          <w:sz w:val="22"/>
        </w:rPr>
      </w:pPr>
      <w:r>
        <w:rPr>
          <w:rFonts w:hint="eastAsia"/>
          <w:sz w:val="22"/>
        </w:rPr>
        <w:t>R</w:t>
      </w:r>
      <w:r>
        <w:rPr>
          <w:sz w:val="22"/>
        </w:rPr>
        <w:t>TL Design</w:t>
      </w:r>
      <w:r>
        <w:rPr>
          <w:rFonts w:hint="eastAsia"/>
          <w:sz w:val="22"/>
        </w:rPr>
        <w:t>包含:</w:t>
      </w:r>
      <w:r>
        <w:rPr>
          <w:sz w:val="22"/>
        </w:rPr>
        <w:t xml:space="preserve"> Controller; Datapath components; Digital device.</w:t>
      </w:r>
    </w:p>
    <w:p w14:paraId="01A7CDC6" w14:textId="69507415" w:rsidR="00EF1149" w:rsidRDefault="003E3E4B" w:rsidP="00974020">
      <w:pPr>
        <w:jc w:val="left"/>
        <w:rPr>
          <w:sz w:val="22"/>
        </w:rPr>
      </w:pPr>
      <w:r>
        <w:rPr>
          <w:rFonts w:hint="eastAsia"/>
          <w:sz w:val="22"/>
        </w:rPr>
        <w:t>R</w:t>
      </w:r>
      <w:r>
        <w:rPr>
          <w:sz w:val="22"/>
        </w:rPr>
        <w:t xml:space="preserve">TL Design </w:t>
      </w:r>
      <w:r>
        <w:rPr>
          <w:rFonts w:hint="eastAsia"/>
          <w:sz w:val="22"/>
        </w:rPr>
        <w:t>方法：</w:t>
      </w:r>
    </w:p>
    <w:p w14:paraId="4E822C89" w14:textId="450BC50F" w:rsidR="003E3E4B" w:rsidRDefault="003E3E4B" w:rsidP="00974020">
      <w:pPr>
        <w:jc w:val="left"/>
        <w:rPr>
          <w:sz w:val="22"/>
        </w:rPr>
      </w:pPr>
      <w:r>
        <w:rPr>
          <w:rFonts w:hint="eastAsia"/>
          <w:sz w:val="22"/>
        </w:rPr>
        <w:t>1</w:t>
      </w:r>
      <w:r>
        <w:rPr>
          <w:sz w:val="22"/>
        </w:rPr>
        <w:t xml:space="preserve"> Capture a high-level state machine</w:t>
      </w:r>
    </w:p>
    <w:p w14:paraId="5B07E72E" w14:textId="4FBC4D37" w:rsidR="003E3E4B" w:rsidRDefault="003E3E4B" w:rsidP="00974020">
      <w:pPr>
        <w:jc w:val="left"/>
        <w:rPr>
          <w:sz w:val="22"/>
        </w:rPr>
      </w:pPr>
      <w:r>
        <w:rPr>
          <w:rFonts w:hint="eastAsia"/>
          <w:sz w:val="22"/>
        </w:rPr>
        <w:t>2</w:t>
      </w:r>
      <w:r>
        <w:rPr>
          <w:sz w:val="22"/>
        </w:rPr>
        <w:t xml:space="preserve"> Create a </w:t>
      </w:r>
      <w:r w:rsidR="001937DA">
        <w:rPr>
          <w:sz w:val="22"/>
        </w:rPr>
        <w:t>Datapath</w:t>
      </w:r>
    </w:p>
    <w:p w14:paraId="4B2ACB8E" w14:textId="3C97F290" w:rsidR="003E3E4B" w:rsidRDefault="003E3E4B" w:rsidP="00974020">
      <w:pPr>
        <w:jc w:val="left"/>
        <w:rPr>
          <w:sz w:val="22"/>
        </w:rPr>
      </w:pPr>
      <w:r>
        <w:rPr>
          <w:rFonts w:hint="eastAsia"/>
          <w:sz w:val="22"/>
        </w:rPr>
        <w:t>3</w:t>
      </w:r>
      <w:r>
        <w:rPr>
          <w:sz w:val="22"/>
        </w:rPr>
        <w:t xml:space="preserve"> Connect the datapath to a controller</w:t>
      </w:r>
    </w:p>
    <w:p w14:paraId="2C415EE6" w14:textId="0D66CCB5" w:rsidR="003E3E4B" w:rsidRDefault="003E3E4B" w:rsidP="00974020">
      <w:pPr>
        <w:jc w:val="left"/>
        <w:rPr>
          <w:sz w:val="22"/>
        </w:rPr>
      </w:pPr>
      <w:r>
        <w:rPr>
          <w:rFonts w:hint="eastAsia"/>
          <w:sz w:val="22"/>
        </w:rPr>
        <w:t>4</w:t>
      </w:r>
      <w:r>
        <w:rPr>
          <w:sz w:val="22"/>
        </w:rPr>
        <w:t xml:space="preserve"> Derive the controller’s FSM</w:t>
      </w:r>
    </w:p>
    <w:p w14:paraId="3BC7EDCE" w14:textId="7FFADE8F" w:rsidR="00941DFE" w:rsidRDefault="00941DFE" w:rsidP="00974020">
      <w:pPr>
        <w:jc w:val="left"/>
        <w:rPr>
          <w:sz w:val="22"/>
        </w:rPr>
      </w:pPr>
    </w:p>
    <w:p w14:paraId="56391546" w14:textId="716B36E4" w:rsidR="00941DFE" w:rsidRDefault="00941DFE" w:rsidP="00974020">
      <w:pPr>
        <w:jc w:val="left"/>
        <w:rPr>
          <w:sz w:val="22"/>
        </w:rPr>
      </w:pPr>
      <w:r>
        <w:rPr>
          <w:rFonts w:hint="eastAsia"/>
          <w:sz w:val="22"/>
        </w:rPr>
        <w:t>To</w:t>
      </w:r>
      <w:r>
        <w:rPr>
          <w:sz w:val="22"/>
        </w:rPr>
        <w:t>pic 13</w:t>
      </w:r>
    </w:p>
    <w:p w14:paraId="7A32407C" w14:textId="7EE026B4" w:rsidR="00662BE3" w:rsidRDefault="00662BE3" w:rsidP="00974020">
      <w:pPr>
        <w:jc w:val="left"/>
        <w:rPr>
          <w:sz w:val="22"/>
        </w:rPr>
      </w:pPr>
      <w:r>
        <w:rPr>
          <w:rFonts w:hint="eastAsia"/>
          <w:sz w:val="22"/>
        </w:rPr>
        <w:t>A</w:t>
      </w:r>
      <w:r>
        <w:rPr>
          <w:sz w:val="22"/>
        </w:rPr>
        <w:t>LU</w:t>
      </w:r>
      <w:r>
        <w:rPr>
          <w:rFonts w:hint="eastAsia"/>
          <w:sz w:val="22"/>
        </w:rPr>
        <w:t>;</w:t>
      </w:r>
      <w:r>
        <w:rPr>
          <w:sz w:val="22"/>
        </w:rPr>
        <w:t xml:space="preserve"> Carry lookahead adder; Incrementor; Multiplier</w:t>
      </w:r>
    </w:p>
    <w:p w14:paraId="7839CE7C" w14:textId="4229EC9E" w:rsidR="00662BE3" w:rsidRDefault="00662BE3" w:rsidP="00974020">
      <w:pPr>
        <w:jc w:val="left"/>
        <w:rPr>
          <w:sz w:val="22"/>
        </w:rPr>
      </w:pPr>
      <w:r>
        <w:rPr>
          <w:rFonts w:hint="eastAsia"/>
          <w:sz w:val="22"/>
        </w:rPr>
        <w:t>A</w:t>
      </w:r>
      <w:r>
        <w:rPr>
          <w:sz w:val="22"/>
        </w:rPr>
        <w:t xml:space="preserve">LU: </w:t>
      </w:r>
      <w:r>
        <w:rPr>
          <w:rFonts w:hint="eastAsia"/>
          <w:sz w:val="22"/>
        </w:rPr>
        <w:t>可以执行各种各样的操作取决于当前的m</w:t>
      </w:r>
      <w:r>
        <w:rPr>
          <w:sz w:val="22"/>
        </w:rPr>
        <w:t xml:space="preserve">ux </w:t>
      </w:r>
      <w:r>
        <w:rPr>
          <w:rFonts w:hint="eastAsia"/>
          <w:sz w:val="22"/>
        </w:rPr>
        <w:t>选择哪一个；</w:t>
      </w:r>
    </w:p>
    <w:p w14:paraId="5D67445C" w14:textId="3308D84B" w:rsidR="00662BE3" w:rsidRDefault="00662BE3" w:rsidP="00974020">
      <w:pPr>
        <w:jc w:val="left"/>
        <w:rPr>
          <w:sz w:val="22"/>
        </w:rPr>
      </w:pPr>
      <w:r>
        <w:rPr>
          <w:rFonts w:hint="eastAsia"/>
          <w:sz w:val="22"/>
        </w:rPr>
        <w:t xml:space="preserve"> </w:t>
      </w:r>
      <w:r>
        <w:rPr>
          <w:sz w:val="22"/>
        </w:rPr>
        <w:t xml:space="preserve">    </w:t>
      </w:r>
      <w:r>
        <w:rPr>
          <w:rFonts w:hint="eastAsia"/>
          <w:sz w:val="22"/>
        </w:rPr>
        <w:t>实现方法：用</w:t>
      </w:r>
      <w:r w:rsidR="003B2EF6">
        <w:rPr>
          <w:rFonts w:hint="eastAsia"/>
          <w:sz w:val="22"/>
        </w:rPr>
        <w:t>先把数据进来，所有的操作全分别做完，由m</w:t>
      </w:r>
      <w:r w:rsidR="003B2EF6">
        <w:rPr>
          <w:sz w:val="22"/>
        </w:rPr>
        <w:t>ux</w:t>
      </w:r>
      <w:r w:rsidR="003B2EF6">
        <w:rPr>
          <w:rFonts w:hint="eastAsia"/>
          <w:sz w:val="22"/>
        </w:rPr>
        <w:t>选择出哪一个作为o</w:t>
      </w:r>
      <w:r w:rsidR="003B2EF6">
        <w:rPr>
          <w:sz w:val="22"/>
        </w:rPr>
        <w:t>utput</w:t>
      </w:r>
    </w:p>
    <w:p w14:paraId="755E7A2D" w14:textId="448214BF" w:rsidR="003B2EF6" w:rsidRDefault="003B2EF6" w:rsidP="00974020">
      <w:pPr>
        <w:jc w:val="left"/>
        <w:rPr>
          <w:sz w:val="22"/>
        </w:rPr>
      </w:pPr>
    </w:p>
    <w:p w14:paraId="4D62BBBA" w14:textId="6061B9A9" w:rsidR="003B2EF6" w:rsidRPr="004D344E" w:rsidRDefault="003B2EF6" w:rsidP="00974020">
      <w:pPr>
        <w:jc w:val="left"/>
        <w:rPr>
          <w:rFonts w:hint="eastAsia"/>
          <w:sz w:val="22"/>
        </w:rPr>
      </w:pPr>
      <w:r>
        <w:rPr>
          <w:rFonts w:hint="eastAsia"/>
          <w:sz w:val="22"/>
        </w:rPr>
        <w:t>C</w:t>
      </w:r>
      <w:r>
        <w:rPr>
          <w:sz w:val="22"/>
        </w:rPr>
        <w:t>arry lookahead adder:</w:t>
      </w:r>
      <w:bookmarkStart w:id="0" w:name="_GoBack"/>
      <w:bookmarkEnd w:id="0"/>
    </w:p>
    <w:sectPr w:rsidR="003B2EF6" w:rsidRPr="004D344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F4E17"/>
    <w:multiLevelType w:val="hybridMultilevel"/>
    <w:tmpl w:val="32DECAD0"/>
    <w:lvl w:ilvl="0" w:tplc="E8C20B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CC75786"/>
    <w:multiLevelType w:val="hybridMultilevel"/>
    <w:tmpl w:val="5BB6C9E6"/>
    <w:lvl w:ilvl="0" w:tplc="9C5C11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FEC6F66"/>
    <w:multiLevelType w:val="hybridMultilevel"/>
    <w:tmpl w:val="F88E2BA4"/>
    <w:lvl w:ilvl="0" w:tplc="AF62CF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5186F43"/>
    <w:multiLevelType w:val="hybridMultilevel"/>
    <w:tmpl w:val="FE802764"/>
    <w:lvl w:ilvl="0" w:tplc="F4AC0E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F44588D"/>
    <w:multiLevelType w:val="hybridMultilevel"/>
    <w:tmpl w:val="5C86F412"/>
    <w:lvl w:ilvl="0" w:tplc="41723346">
      <w:start w:val="1"/>
      <w:numFmt w:val="upperLetter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MDSyNDYyMTc1MbZQ0lEKTi0uzszPAykwqgUA5XM0dSwAAAA="/>
  </w:docVars>
  <w:rsids>
    <w:rsidRoot w:val="00C15FDF"/>
    <w:rsid w:val="00027A02"/>
    <w:rsid w:val="0012084F"/>
    <w:rsid w:val="001937DA"/>
    <w:rsid w:val="0037721D"/>
    <w:rsid w:val="003B2EF6"/>
    <w:rsid w:val="003E3E4B"/>
    <w:rsid w:val="003F4A2E"/>
    <w:rsid w:val="004B51DC"/>
    <w:rsid w:val="004D344E"/>
    <w:rsid w:val="005D4024"/>
    <w:rsid w:val="00662BE3"/>
    <w:rsid w:val="00706D39"/>
    <w:rsid w:val="00786AE3"/>
    <w:rsid w:val="008A2D31"/>
    <w:rsid w:val="00941DFE"/>
    <w:rsid w:val="0094230E"/>
    <w:rsid w:val="00974020"/>
    <w:rsid w:val="009B698B"/>
    <w:rsid w:val="009C5529"/>
    <w:rsid w:val="00A11A7F"/>
    <w:rsid w:val="00AD6C31"/>
    <w:rsid w:val="00C15FDF"/>
    <w:rsid w:val="00CB2D72"/>
    <w:rsid w:val="00EE0A88"/>
    <w:rsid w:val="00EF1149"/>
    <w:rsid w:val="00F72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0DCCF"/>
  <w15:chartTrackingRefBased/>
  <w15:docId w15:val="{2CB86302-BC86-4BF9-8480-CBAEA149A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B51D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7</TotalTime>
  <Pages>1</Pages>
  <Words>307</Words>
  <Characters>1754</Characters>
  <Application>Microsoft Office Word</Application>
  <DocSecurity>0</DocSecurity>
  <Lines>14</Lines>
  <Paragraphs>4</Paragraphs>
  <ScaleCrop>false</ScaleCrop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逸洋 徐</dc:creator>
  <cp:keywords/>
  <dc:description/>
  <cp:lastModifiedBy>逸洋 徐</cp:lastModifiedBy>
  <cp:revision>6</cp:revision>
  <dcterms:created xsi:type="dcterms:W3CDTF">2019-12-11T01:28:00Z</dcterms:created>
  <dcterms:modified xsi:type="dcterms:W3CDTF">2019-12-11T16:05:00Z</dcterms:modified>
</cp:coreProperties>
</file>